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A1A5B7" w14:textId="7EA413E3" w:rsidR="00A31A5D" w:rsidRDefault="00902DDB">
      <w:pPr>
        <w:rPr>
          <w:b/>
          <w:lang w:val="en-US"/>
        </w:rPr>
      </w:pPr>
      <w:r w:rsidRPr="00902DDB">
        <w:rPr>
          <w:b/>
          <w:lang w:val="en-US"/>
        </w:rPr>
        <w:t>L</w:t>
      </w:r>
      <w:r w:rsidR="00B250F8" w:rsidRPr="00902DDB">
        <w:rPr>
          <w:b/>
          <w:lang w:val="en-US"/>
        </w:rPr>
        <w:t>etter</w:t>
      </w:r>
      <w:r w:rsidR="00417CE2">
        <w:rPr>
          <w:b/>
          <w:lang w:val="en-US"/>
        </w:rPr>
        <w:t>/email</w:t>
      </w:r>
      <w:r w:rsidR="00B250F8" w:rsidRPr="00902DDB">
        <w:rPr>
          <w:b/>
          <w:lang w:val="en-US"/>
        </w:rPr>
        <w:t xml:space="preserve"> to </w:t>
      </w:r>
      <w:r w:rsidR="00D045C0">
        <w:rPr>
          <w:b/>
          <w:lang w:val="en-US"/>
        </w:rPr>
        <w:t>state</w:t>
      </w:r>
      <w:r w:rsidRPr="00902DDB">
        <w:rPr>
          <w:b/>
          <w:lang w:val="en-US"/>
        </w:rPr>
        <w:t xml:space="preserve"> </w:t>
      </w:r>
      <w:r w:rsidR="00B250F8" w:rsidRPr="00902DDB">
        <w:rPr>
          <w:b/>
          <w:lang w:val="en-US"/>
        </w:rPr>
        <w:t>MPs</w:t>
      </w:r>
      <w:r w:rsidRPr="00902DDB">
        <w:rPr>
          <w:b/>
          <w:lang w:val="en-US"/>
        </w:rPr>
        <w:t xml:space="preserve"> </w:t>
      </w:r>
      <w:r w:rsidR="00417CE2">
        <w:rPr>
          <w:b/>
          <w:lang w:val="en-US"/>
        </w:rPr>
        <w:t>- consumers</w:t>
      </w:r>
    </w:p>
    <w:p w14:paraId="7D5F23E9" w14:textId="1D000DA2" w:rsidR="00B250F8" w:rsidRDefault="00B250F8">
      <w:pPr>
        <w:rPr>
          <w:lang w:val="en-US"/>
        </w:rPr>
      </w:pPr>
    </w:p>
    <w:p w14:paraId="45F197F5" w14:textId="33B790E1" w:rsidR="00B250F8" w:rsidRDefault="00B250F8">
      <w:pPr>
        <w:rPr>
          <w:lang w:val="en-US"/>
        </w:rPr>
      </w:pPr>
      <w:r>
        <w:rPr>
          <w:lang w:val="en-US"/>
        </w:rPr>
        <w:t xml:space="preserve">Dear </w:t>
      </w:r>
      <w:r w:rsidR="00FE70E4">
        <w:rPr>
          <w:lang w:val="en-US"/>
        </w:rPr>
        <w:t>[</w:t>
      </w:r>
      <w:r w:rsidR="00D045C0">
        <w:rPr>
          <w:highlight w:val="yellow"/>
          <w:lang w:val="en-US"/>
        </w:rPr>
        <w:t>state</w:t>
      </w:r>
      <w:r w:rsidR="00FE70E4" w:rsidRPr="00FE70E4">
        <w:rPr>
          <w:highlight w:val="yellow"/>
          <w:lang w:val="en-US"/>
        </w:rPr>
        <w:t xml:space="preserve"> </w:t>
      </w:r>
      <w:r w:rsidRPr="00FE70E4">
        <w:rPr>
          <w:highlight w:val="yellow"/>
          <w:lang w:val="en-US"/>
        </w:rPr>
        <w:t>MP</w:t>
      </w:r>
      <w:r w:rsidR="00FE70E4" w:rsidRPr="00FE70E4">
        <w:rPr>
          <w:highlight w:val="yellow"/>
          <w:lang w:val="en-US"/>
        </w:rPr>
        <w:t xml:space="preserve"> for my electorate</w:t>
      </w:r>
      <w:r w:rsidR="00FE70E4">
        <w:rPr>
          <w:lang w:val="en-US"/>
        </w:rPr>
        <w:t>]</w:t>
      </w:r>
      <w:r>
        <w:rPr>
          <w:lang w:val="en-US"/>
        </w:rPr>
        <w:t>,</w:t>
      </w:r>
    </w:p>
    <w:p w14:paraId="116A3A9B" w14:textId="048632B0" w:rsidR="00000E2D" w:rsidRDefault="00000E2D" w:rsidP="00A030FB">
      <w:r>
        <w:t>I rely on my physio for pain management and to keep me moving.  I haven’t been able to see my physio face to face for many months due to the restrictions that have been in place.</w:t>
      </w:r>
    </w:p>
    <w:p w14:paraId="21428550" w14:textId="64D003CE" w:rsidR="00000E2D" w:rsidRDefault="00000E2D" w:rsidP="00A030FB">
      <w:pPr>
        <w:rPr>
          <w:lang w:val="en-US"/>
        </w:rPr>
      </w:pPr>
      <w:r>
        <w:t xml:space="preserve">Little niggles are now becoming more difficult to manage and telehealth just isn’t enough.  Not being able to see my physio for the treatment I need </w:t>
      </w:r>
      <w:r w:rsidR="001D7B3D">
        <w:t xml:space="preserve">to keep me healthy and moving </w:t>
      </w:r>
      <w:r>
        <w:t>worries me a</w:t>
      </w:r>
      <w:r w:rsidR="001D7B3D">
        <w:t xml:space="preserve">s </w:t>
      </w:r>
      <w:r>
        <w:t xml:space="preserve">I </w:t>
      </w:r>
      <w:r w:rsidR="001D7B3D">
        <w:t>am concerned I may end up needing</w:t>
      </w:r>
      <w:r>
        <w:t xml:space="preserve"> treatment in hospital </w:t>
      </w:r>
      <w:r w:rsidR="001D7B3D">
        <w:t>or having to take avoidable pain medication</w:t>
      </w:r>
      <w:r>
        <w:t>.</w:t>
      </w:r>
    </w:p>
    <w:p w14:paraId="39650F4C" w14:textId="1A19735F" w:rsidR="00000E2D" w:rsidRDefault="001D7B3D" w:rsidP="00A030FB">
      <w:pPr>
        <w:rPr>
          <w:lang w:val="en-US"/>
        </w:rPr>
      </w:pPr>
      <w:r>
        <w:rPr>
          <w:lang w:val="en-US"/>
        </w:rPr>
        <w:t>I trust my physio to keep me safe in a face-to-face appointment and I know they have my best interests at heart at all times.  It is just not right</w:t>
      </w:r>
      <w:r w:rsidR="00E708E8">
        <w:rPr>
          <w:lang w:val="en-US"/>
        </w:rPr>
        <w:t>.</w:t>
      </w:r>
    </w:p>
    <w:p w14:paraId="659D4908" w14:textId="5D6BC107" w:rsidR="00000E2D" w:rsidRDefault="001D7B3D" w:rsidP="00A030FB">
      <w:pPr>
        <w:rPr>
          <w:lang w:val="en-US"/>
        </w:rPr>
      </w:pPr>
      <w:r>
        <w:rPr>
          <w:lang w:val="en-US"/>
        </w:rPr>
        <w:t>I, and all the other patients who rely on physio, plead with you to take the long-term health effects of these rules into serious consideration and let us have full access face-to-face physiotherapy care in Victoria.</w:t>
      </w:r>
    </w:p>
    <w:p w14:paraId="275C54F5" w14:textId="34C89737" w:rsidR="00B250F8" w:rsidRDefault="00FE70E4">
      <w:pPr>
        <w:rPr>
          <w:lang w:val="en-US"/>
        </w:rPr>
      </w:pPr>
      <w:r>
        <w:rPr>
          <w:lang w:val="en-US"/>
        </w:rPr>
        <w:t>Yours</w:t>
      </w:r>
      <w:r w:rsidR="004E37C2">
        <w:rPr>
          <w:lang w:val="en-US"/>
        </w:rPr>
        <w:t xml:space="preserve"> sincerely</w:t>
      </w:r>
    </w:p>
    <w:p w14:paraId="7753F550" w14:textId="6AF6E516" w:rsidR="00902DDB" w:rsidRDefault="00902DDB">
      <w:pPr>
        <w:rPr>
          <w:lang w:val="en-US"/>
        </w:rPr>
      </w:pPr>
      <w:bookmarkStart w:id="0" w:name="_GoBack"/>
      <w:bookmarkEnd w:id="0"/>
    </w:p>
    <w:p w14:paraId="1CBF73E8" w14:textId="01348245" w:rsidR="00902DDB" w:rsidRDefault="00902DDB">
      <w:pPr>
        <w:rPr>
          <w:lang w:val="en-US"/>
        </w:rPr>
      </w:pPr>
      <w:r>
        <w:rPr>
          <w:lang w:val="en-US"/>
        </w:rPr>
        <w:t>[</w:t>
      </w:r>
      <w:r w:rsidRPr="00902DDB">
        <w:rPr>
          <w:highlight w:val="yellow"/>
          <w:lang w:val="en-US"/>
        </w:rPr>
        <w:t>Name</w:t>
      </w:r>
      <w:r>
        <w:rPr>
          <w:lang w:val="en-US"/>
        </w:rPr>
        <w:t>]</w:t>
      </w:r>
    </w:p>
    <w:p w14:paraId="1C340184" w14:textId="77777777" w:rsidR="00FE70E4" w:rsidRDefault="00FE70E4">
      <w:pPr>
        <w:rPr>
          <w:lang w:val="en-US"/>
        </w:rPr>
      </w:pPr>
    </w:p>
    <w:p w14:paraId="122AD583" w14:textId="22B10D8E" w:rsidR="00FE70E4" w:rsidRDefault="00FE70E4">
      <w:pPr>
        <w:rPr>
          <w:lang w:val="en-US"/>
        </w:rPr>
      </w:pPr>
    </w:p>
    <w:sectPr w:rsidR="00FE70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sjAxMjcwtDSyNDRU0lEKTi0uzszPAykwrAUA7s2/fiwAAAA="/>
  </w:docVars>
  <w:rsids>
    <w:rsidRoot w:val="00B250F8"/>
    <w:rsid w:val="00000E2D"/>
    <w:rsid w:val="001A1F93"/>
    <w:rsid w:val="001D3D22"/>
    <w:rsid w:val="001D62EC"/>
    <w:rsid w:val="001D7B3D"/>
    <w:rsid w:val="002C5025"/>
    <w:rsid w:val="00346A3A"/>
    <w:rsid w:val="00412862"/>
    <w:rsid w:val="00417CE2"/>
    <w:rsid w:val="00463CDB"/>
    <w:rsid w:val="004853F2"/>
    <w:rsid w:val="004E37C2"/>
    <w:rsid w:val="005165E1"/>
    <w:rsid w:val="005F4E6E"/>
    <w:rsid w:val="00605A45"/>
    <w:rsid w:val="006A1C67"/>
    <w:rsid w:val="00827A72"/>
    <w:rsid w:val="00855425"/>
    <w:rsid w:val="0086513B"/>
    <w:rsid w:val="00902DDB"/>
    <w:rsid w:val="00935B56"/>
    <w:rsid w:val="00990038"/>
    <w:rsid w:val="00A030FB"/>
    <w:rsid w:val="00A31A5D"/>
    <w:rsid w:val="00A66721"/>
    <w:rsid w:val="00AD36EE"/>
    <w:rsid w:val="00B250F8"/>
    <w:rsid w:val="00BC2D24"/>
    <w:rsid w:val="00D045C0"/>
    <w:rsid w:val="00DD1D32"/>
    <w:rsid w:val="00E708E8"/>
    <w:rsid w:val="00EA72A2"/>
    <w:rsid w:val="00EB36E9"/>
    <w:rsid w:val="00F5471B"/>
    <w:rsid w:val="00FE7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98F82"/>
  <w15:chartTrackingRefBased/>
  <w15:docId w15:val="{96BA1C4A-BD3F-4BF4-85FC-5D4A64786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05A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5A4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896ADE9A12F4DA723CDEBCCDE199A" ma:contentTypeVersion="14" ma:contentTypeDescription="Create a new document." ma:contentTypeScope="" ma:versionID="54bed400c6ceba4cc5b5e12647a73a47">
  <xsd:schema xmlns:xsd="http://www.w3.org/2001/XMLSchema" xmlns:xs="http://www.w3.org/2001/XMLSchema" xmlns:p="http://schemas.microsoft.com/office/2006/metadata/properties" xmlns:ns3="d6ca7918-abea-48c2-8300-b3848f4530ad" xmlns:ns4="9b26d541-e964-4a07-b600-c2b9948eb894" targetNamespace="http://schemas.microsoft.com/office/2006/metadata/properties" ma:root="true" ma:fieldsID="e59906fc425a5d47b280965d439653e1" ns3:_="" ns4:_="">
    <xsd:import namespace="d6ca7918-abea-48c2-8300-b3848f4530ad"/>
    <xsd:import namespace="9b26d541-e964-4a07-b600-c2b9948eb8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a7918-abea-48c2-8300-b3848f4530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6d541-e964-4a07-b600-c2b9948eb89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718828-C5A7-4140-B5F3-E41C39643FD4}">
  <ds:schemaRefs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d6ca7918-abea-48c2-8300-b3848f4530ad"/>
    <ds:schemaRef ds:uri="http://schemas.openxmlformats.org/package/2006/metadata/core-properties"/>
    <ds:schemaRef ds:uri="http://www.w3.org/XML/1998/namespace"/>
    <ds:schemaRef ds:uri="9b26d541-e964-4a07-b600-c2b9948eb894"/>
    <ds:schemaRef ds:uri="http://schemas.microsoft.com/office/2006/metadata/properties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8144E78-8BC7-411C-BD0A-957F90AFA7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C39125-2300-48B1-8590-A477B189A4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ca7918-abea-48c2-8300-b3848f4530ad"/>
    <ds:schemaRef ds:uri="9b26d541-e964-4a07-b600-c2b9948eb8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Dwyer</dc:creator>
  <cp:keywords/>
  <dc:description/>
  <cp:lastModifiedBy>Sharon Oliver</cp:lastModifiedBy>
  <cp:revision>3</cp:revision>
  <dcterms:created xsi:type="dcterms:W3CDTF">2021-09-21T06:58:00Z</dcterms:created>
  <dcterms:modified xsi:type="dcterms:W3CDTF">2021-09-21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7896ADE9A12F4DA723CDEBCCDE199A</vt:lpwstr>
  </property>
</Properties>
</file>